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7C37B" w14:textId="02A1D600" w:rsidR="00E516C9" w:rsidRPr="00935FB1" w:rsidRDefault="009349AD" w:rsidP="00935FB1">
      <w:pPr>
        <w:jc w:val="center"/>
        <w:rPr>
          <w:rFonts w:ascii="Cambria" w:hAnsi="Cambria"/>
          <w:b/>
          <w:bCs/>
          <w:sz w:val="28"/>
          <w:szCs w:val="26"/>
        </w:rPr>
      </w:pPr>
      <w:r w:rsidRPr="00935FB1">
        <w:rPr>
          <w:rFonts w:ascii="Cambria" w:hAnsi="Cambria"/>
          <w:b/>
          <w:bCs/>
          <w:sz w:val="28"/>
          <w:szCs w:val="26"/>
        </w:rPr>
        <w:t>SfTI– Te Hiku Media funded PhD position at the University of Auckland</w:t>
      </w:r>
    </w:p>
    <w:p w14:paraId="035FE288" w14:textId="7B47F16C" w:rsidR="009349AD" w:rsidRPr="00935FB1" w:rsidRDefault="002169CC" w:rsidP="00935FB1">
      <w:pPr>
        <w:jc w:val="center"/>
        <w:rPr>
          <w:rFonts w:ascii="Cambria" w:hAnsi="Cambria"/>
          <w:b/>
          <w:bCs/>
          <w:sz w:val="24"/>
          <w:szCs w:val="24"/>
        </w:rPr>
      </w:pPr>
      <w:r w:rsidRPr="00935FB1">
        <w:rPr>
          <w:rFonts w:ascii="Cambria" w:hAnsi="Cambria"/>
          <w:b/>
          <w:bCs/>
          <w:sz w:val="24"/>
          <w:szCs w:val="24"/>
        </w:rPr>
        <w:t>Application Form and Research Proposal</w:t>
      </w:r>
    </w:p>
    <w:p w14:paraId="07B642FD" w14:textId="77777777" w:rsidR="00935FB1" w:rsidRDefault="00935FB1" w:rsidP="002169CC">
      <w:pPr>
        <w:rPr>
          <w:rFonts w:ascii="Cambria" w:hAnsi="Cambria"/>
        </w:rPr>
      </w:pPr>
    </w:p>
    <w:p w14:paraId="08880D97" w14:textId="159B73CD" w:rsidR="002169CC" w:rsidRPr="00935FB1" w:rsidRDefault="002169CC" w:rsidP="002169CC">
      <w:pPr>
        <w:rPr>
          <w:rFonts w:ascii="Cambria" w:hAnsi="Cambria"/>
        </w:rPr>
      </w:pPr>
      <w:r w:rsidRPr="00935FB1">
        <w:rPr>
          <w:rFonts w:ascii="Cambria" w:hAnsi="Cambria"/>
        </w:rPr>
        <w:t>Please ensure all sections are completed.</w:t>
      </w:r>
    </w:p>
    <w:p w14:paraId="1205C5A8" w14:textId="1CC5C591" w:rsidR="002169CC" w:rsidRDefault="00935FB1" w:rsidP="002169CC">
      <w:pPr>
        <w:rPr>
          <w:rFonts w:ascii="Cambria" w:hAnsi="Cambria"/>
          <w:b/>
          <w:bCs/>
        </w:rPr>
      </w:pPr>
      <w:r>
        <w:rPr>
          <w:rFonts w:ascii="Cambria" w:hAnsi="Cambria"/>
          <w:b/>
          <w:bCs/>
        </w:rPr>
        <w:t xml:space="preserve">Closing Date </w:t>
      </w:r>
      <w:r w:rsidR="002169CC" w:rsidRPr="00935FB1">
        <w:rPr>
          <w:rFonts w:ascii="Cambria" w:hAnsi="Cambria"/>
          <w:b/>
          <w:bCs/>
        </w:rPr>
        <w:t>: 15</w:t>
      </w:r>
      <w:r w:rsidR="002169CC" w:rsidRPr="00935FB1">
        <w:rPr>
          <w:rFonts w:ascii="Cambria" w:hAnsi="Cambria"/>
          <w:b/>
          <w:bCs/>
          <w:vertAlign w:val="superscript"/>
        </w:rPr>
        <w:t>th</w:t>
      </w:r>
      <w:r w:rsidR="002169CC" w:rsidRPr="00935FB1">
        <w:rPr>
          <w:rFonts w:ascii="Cambria" w:hAnsi="Cambria"/>
          <w:b/>
          <w:bCs/>
        </w:rPr>
        <w:t xml:space="preserve"> February 2022, 5:00pm</w:t>
      </w:r>
    </w:p>
    <w:p w14:paraId="6A39090A" w14:textId="77777777" w:rsidR="00935FB1" w:rsidRPr="00935FB1" w:rsidRDefault="00935FB1" w:rsidP="002169CC">
      <w:pPr>
        <w:rPr>
          <w:rFonts w:ascii="Cambria" w:hAnsi="Cambria"/>
          <w:b/>
          <w:bCs/>
        </w:rPr>
      </w:pPr>
    </w:p>
    <w:tbl>
      <w:tblPr>
        <w:tblStyle w:val="TableGrid"/>
        <w:tblW w:w="0" w:type="auto"/>
        <w:tblLook w:val="04A0" w:firstRow="1" w:lastRow="0" w:firstColumn="1" w:lastColumn="0" w:noHBand="0" w:noVBand="1"/>
      </w:tblPr>
      <w:tblGrid>
        <w:gridCol w:w="2405"/>
        <w:gridCol w:w="6611"/>
      </w:tblGrid>
      <w:tr w:rsidR="002169CC" w:rsidRPr="00935FB1" w14:paraId="5EC8DF37" w14:textId="77777777" w:rsidTr="00CB58E8">
        <w:tc>
          <w:tcPr>
            <w:tcW w:w="9016" w:type="dxa"/>
            <w:gridSpan w:val="2"/>
          </w:tcPr>
          <w:p w14:paraId="7CDDA9D2" w14:textId="0C6591C9" w:rsidR="002169CC" w:rsidRPr="00935FB1" w:rsidRDefault="002169CC" w:rsidP="002169CC">
            <w:pPr>
              <w:rPr>
                <w:rFonts w:ascii="Cambria" w:hAnsi="Cambria"/>
                <w:b/>
                <w:bCs/>
              </w:rPr>
            </w:pPr>
            <w:r w:rsidRPr="00935FB1">
              <w:rPr>
                <w:rFonts w:ascii="Cambria" w:hAnsi="Cambria"/>
                <w:b/>
                <w:bCs/>
              </w:rPr>
              <w:t>Section I – Student Details</w:t>
            </w:r>
          </w:p>
        </w:tc>
      </w:tr>
      <w:tr w:rsidR="002169CC" w:rsidRPr="00935FB1" w14:paraId="0C909A0D" w14:textId="77777777" w:rsidTr="00935FB1">
        <w:tc>
          <w:tcPr>
            <w:tcW w:w="2405" w:type="dxa"/>
          </w:tcPr>
          <w:p w14:paraId="5B28308C" w14:textId="304EAE79" w:rsidR="002169CC" w:rsidRPr="00935FB1" w:rsidRDefault="002169CC" w:rsidP="002169CC">
            <w:pPr>
              <w:rPr>
                <w:rFonts w:ascii="Cambria" w:hAnsi="Cambria"/>
                <w:b/>
                <w:bCs/>
              </w:rPr>
            </w:pPr>
            <w:r w:rsidRPr="00935FB1">
              <w:rPr>
                <w:rFonts w:ascii="Cambria" w:hAnsi="Cambria"/>
                <w:b/>
                <w:bCs/>
              </w:rPr>
              <w:t>Student Name</w:t>
            </w:r>
          </w:p>
        </w:tc>
        <w:tc>
          <w:tcPr>
            <w:tcW w:w="6611" w:type="dxa"/>
          </w:tcPr>
          <w:p w14:paraId="2FDB5675" w14:textId="77777777" w:rsidR="002169CC" w:rsidRPr="00935FB1" w:rsidRDefault="002169CC" w:rsidP="002169CC">
            <w:pPr>
              <w:rPr>
                <w:rFonts w:ascii="Cambria" w:hAnsi="Cambria"/>
                <w:b/>
                <w:bCs/>
              </w:rPr>
            </w:pPr>
          </w:p>
        </w:tc>
      </w:tr>
      <w:tr w:rsidR="002169CC" w:rsidRPr="00935FB1" w14:paraId="45C2CC49" w14:textId="77777777" w:rsidTr="00935FB1">
        <w:tc>
          <w:tcPr>
            <w:tcW w:w="2405" w:type="dxa"/>
          </w:tcPr>
          <w:p w14:paraId="2272AC82" w14:textId="304B3F96" w:rsidR="002169CC" w:rsidRPr="00935FB1" w:rsidRDefault="002169CC" w:rsidP="002169CC">
            <w:pPr>
              <w:rPr>
                <w:rFonts w:ascii="Cambria" w:hAnsi="Cambria"/>
                <w:b/>
                <w:bCs/>
              </w:rPr>
            </w:pPr>
            <w:r w:rsidRPr="00935FB1">
              <w:rPr>
                <w:rFonts w:ascii="Cambria" w:hAnsi="Cambria"/>
                <w:b/>
                <w:bCs/>
              </w:rPr>
              <w:t>Email</w:t>
            </w:r>
          </w:p>
        </w:tc>
        <w:tc>
          <w:tcPr>
            <w:tcW w:w="6611" w:type="dxa"/>
          </w:tcPr>
          <w:p w14:paraId="2450AB27" w14:textId="77777777" w:rsidR="002169CC" w:rsidRPr="00935FB1" w:rsidRDefault="002169CC" w:rsidP="002169CC">
            <w:pPr>
              <w:rPr>
                <w:rFonts w:ascii="Cambria" w:hAnsi="Cambria"/>
                <w:b/>
                <w:bCs/>
              </w:rPr>
            </w:pPr>
          </w:p>
        </w:tc>
      </w:tr>
      <w:tr w:rsidR="002169CC" w:rsidRPr="00935FB1" w14:paraId="732323DD" w14:textId="77777777" w:rsidTr="00935FB1">
        <w:tc>
          <w:tcPr>
            <w:tcW w:w="2405" w:type="dxa"/>
          </w:tcPr>
          <w:p w14:paraId="5D23F38B" w14:textId="7F98C62D" w:rsidR="002169CC" w:rsidRPr="00935FB1" w:rsidRDefault="002169CC" w:rsidP="002169CC">
            <w:pPr>
              <w:rPr>
                <w:rFonts w:ascii="Cambria" w:hAnsi="Cambria"/>
                <w:b/>
                <w:bCs/>
              </w:rPr>
            </w:pPr>
            <w:r w:rsidRPr="00935FB1">
              <w:rPr>
                <w:rFonts w:ascii="Cambria" w:hAnsi="Cambria"/>
                <w:b/>
                <w:bCs/>
              </w:rPr>
              <w:t>Contact Number</w:t>
            </w:r>
          </w:p>
        </w:tc>
        <w:tc>
          <w:tcPr>
            <w:tcW w:w="6611" w:type="dxa"/>
          </w:tcPr>
          <w:p w14:paraId="47431255" w14:textId="77777777" w:rsidR="002169CC" w:rsidRPr="00935FB1" w:rsidRDefault="002169CC" w:rsidP="002169CC">
            <w:pPr>
              <w:rPr>
                <w:rFonts w:ascii="Cambria" w:hAnsi="Cambria"/>
                <w:b/>
                <w:bCs/>
              </w:rPr>
            </w:pPr>
          </w:p>
        </w:tc>
      </w:tr>
      <w:tr w:rsidR="002169CC" w:rsidRPr="00935FB1" w14:paraId="2999C7B6" w14:textId="77777777" w:rsidTr="00935FB1">
        <w:tc>
          <w:tcPr>
            <w:tcW w:w="2405" w:type="dxa"/>
          </w:tcPr>
          <w:p w14:paraId="2623BF16" w14:textId="61FD560F" w:rsidR="002169CC" w:rsidRPr="00935FB1" w:rsidRDefault="002169CC" w:rsidP="002169CC">
            <w:pPr>
              <w:rPr>
                <w:rFonts w:ascii="Cambria" w:hAnsi="Cambria"/>
                <w:b/>
                <w:bCs/>
              </w:rPr>
            </w:pPr>
            <w:r w:rsidRPr="00935FB1">
              <w:rPr>
                <w:rFonts w:ascii="Cambria" w:hAnsi="Cambria"/>
                <w:b/>
                <w:bCs/>
              </w:rPr>
              <w:t>Iwi affiliation(s)</w:t>
            </w:r>
          </w:p>
        </w:tc>
        <w:tc>
          <w:tcPr>
            <w:tcW w:w="6611" w:type="dxa"/>
          </w:tcPr>
          <w:p w14:paraId="446674C0" w14:textId="77777777" w:rsidR="002169CC" w:rsidRPr="00935FB1" w:rsidRDefault="002169CC" w:rsidP="002169CC">
            <w:pPr>
              <w:rPr>
                <w:rFonts w:ascii="Cambria" w:hAnsi="Cambria"/>
                <w:b/>
                <w:bCs/>
              </w:rPr>
            </w:pPr>
          </w:p>
        </w:tc>
      </w:tr>
      <w:tr w:rsidR="002169CC" w:rsidRPr="00935FB1" w14:paraId="41D55C1A" w14:textId="77777777" w:rsidTr="00935FB1">
        <w:tc>
          <w:tcPr>
            <w:tcW w:w="2405" w:type="dxa"/>
          </w:tcPr>
          <w:p w14:paraId="1279DC0E" w14:textId="01B4238A" w:rsidR="002169CC" w:rsidRPr="00935FB1" w:rsidRDefault="002169CC" w:rsidP="002169CC">
            <w:pPr>
              <w:rPr>
                <w:rFonts w:ascii="Cambria" w:hAnsi="Cambria"/>
                <w:b/>
                <w:bCs/>
              </w:rPr>
            </w:pPr>
            <w:r w:rsidRPr="00935FB1">
              <w:rPr>
                <w:rFonts w:ascii="Cambria" w:hAnsi="Cambria"/>
                <w:b/>
                <w:bCs/>
              </w:rPr>
              <w:t>Intended start date</w:t>
            </w:r>
          </w:p>
        </w:tc>
        <w:tc>
          <w:tcPr>
            <w:tcW w:w="6611" w:type="dxa"/>
          </w:tcPr>
          <w:p w14:paraId="67FBCC31" w14:textId="77777777" w:rsidR="002169CC" w:rsidRPr="00935FB1" w:rsidRDefault="002169CC" w:rsidP="002169CC">
            <w:pPr>
              <w:rPr>
                <w:rFonts w:ascii="Cambria" w:hAnsi="Cambria"/>
                <w:b/>
                <w:bCs/>
              </w:rPr>
            </w:pPr>
          </w:p>
        </w:tc>
      </w:tr>
    </w:tbl>
    <w:p w14:paraId="6DD798B5" w14:textId="4CD7E560" w:rsidR="002169CC" w:rsidRPr="00935FB1" w:rsidRDefault="002169CC" w:rsidP="002169CC">
      <w:pPr>
        <w:rPr>
          <w:rFonts w:ascii="Cambria" w:hAnsi="Cambria"/>
          <w:b/>
          <w:bCs/>
        </w:rPr>
      </w:pPr>
    </w:p>
    <w:tbl>
      <w:tblPr>
        <w:tblStyle w:val="TableGrid"/>
        <w:tblW w:w="0" w:type="auto"/>
        <w:tblLook w:val="04A0" w:firstRow="1" w:lastRow="0" w:firstColumn="1" w:lastColumn="0" w:noHBand="0" w:noVBand="1"/>
      </w:tblPr>
      <w:tblGrid>
        <w:gridCol w:w="9016"/>
      </w:tblGrid>
      <w:tr w:rsidR="002169CC" w:rsidRPr="00935FB1" w14:paraId="3C4FFFB1" w14:textId="77777777" w:rsidTr="00280F39">
        <w:tc>
          <w:tcPr>
            <w:tcW w:w="9016" w:type="dxa"/>
          </w:tcPr>
          <w:p w14:paraId="50A1A144" w14:textId="77777777" w:rsidR="002169CC" w:rsidRDefault="002169CC" w:rsidP="00280F39">
            <w:pPr>
              <w:rPr>
                <w:rFonts w:ascii="Cambria" w:hAnsi="Cambria"/>
                <w:b/>
                <w:bCs/>
              </w:rPr>
            </w:pPr>
            <w:r w:rsidRPr="00935FB1">
              <w:rPr>
                <w:rFonts w:ascii="Cambria" w:hAnsi="Cambria"/>
                <w:b/>
                <w:bCs/>
              </w:rPr>
              <w:t>Section II – Research proposal</w:t>
            </w:r>
          </w:p>
          <w:p w14:paraId="167FB503" w14:textId="2DEF4E75" w:rsidR="00935FB1" w:rsidRPr="00935FB1" w:rsidRDefault="00935FB1" w:rsidP="00280F39">
            <w:pPr>
              <w:rPr>
                <w:rFonts w:ascii="Cambria" w:hAnsi="Cambria"/>
                <w:b/>
                <w:bCs/>
              </w:rPr>
            </w:pPr>
          </w:p>
        </w:tc>
      </w:tr>
      <w:tr w:rsidR="00EA721A" w:rsidRPr="00935FB1" w14:paraId="3F25EAB9" w14:textId="77777777" w:rsidTr="002D2BCA">
        <w:tc>
          <w:tcPr>
            <w:tcW w:w="9016" w:type="dxa"/>
          </w:tcPr>
          <w:p w14:paraId="6C8C8533" w14:textId="77777777" w:rsidR="00EA721A" w:rsidRPr="00935FB1" w:rsidRDefault="00EA721A" w:rsidP="00280F39">
            <w:pPr>
              <w:rPr>
                <w:rFonts w:ascii="Cambria" w:hAnsi="Cambria"/>
                <w:b/>
                <w:bCs/>
              </w:rPr>
            </w:pPr>
            <w:r w:rsidRPr="00935FB1">
              <w:rPr>
                <w:rFonts w:ascii="Cambria" w:hAnsi="Cambria"/>
                <w:b/>
                <w:bCs/>
              </w:rPr>
              <w:t xml:space="preserve">Project Title: </w:t>
            </w:r>
            <w:r w:rsidRPr="00935FB1">
              <w:rPr>
                <w:rFonts w:ascii="Cambria" w:hAnsi="Cambria"/>
              </w:rPr>
              <w:t>Developing culturally-congruent emotional speech recognition framework for te reo Māori</w:t>
            </w:r>
          </w:p>
          <w:p w14:paraId="7D479B83" w14:textId="18F43B1D" w:rsidR="00EA721A" w:rsidRPr="00935FB1" w:rsidRDefault="00EA721A" w:rsidP="00280F39">
            <w:pPr>
              <w:rPr>
                <w:rFonts w:ascii="Cambria" w:hAnsi="Cambria"/>
                <w:b/>
                <w:bCs/>
              </w:rPr>
            </w:pPr>
          </w:p>
        </w:tc>
      </w:tr>
      <w:tr w:rsidR="00EA721A" w:rsidRPr="00935FB1" w14:paraId="02C1FAED" w14:textId="77777777" w:rsidTr="00953C6B">
        <w:tc>
          <w:tcPr>
            <w:tcW w:w="9016" w:type="dxa"/>
          </w:tcPr>
          <w:p w14:paraId="7ADD5AE0" w14:textId="77777777" w:rsidR="00EA721A" w:rsidRPr="00935FB1" w:rsidRDefault="00EA721A" w:rsidP="00EA721A">
            <w:pPr>
              <w:jc w:val="both"/>
              <w:rPr>
                <w:rFonts w:ascii="Cambria" w:hAnsi="Cambria"/>
              </w:rPr>
            </w:pPr>
            <w:r w:rsidRPr="00935FB1">
              <w:rPr>
                <w:rFonts w:ascii="Cambria" w:hAnsi="Cambria"/>
                <w:b/>
                <w:bCs/>
              </w:rPr>
              <w:t>Abstract</w:t>
            </w:r>
            <w:r w:rsidRPr="00935FB1">
              <w:rPr>
                <w:rFonts w:ascii="Cambria" w:hAnsi="Cambria"/>
              </w:rPr>
              <w:t>: Many of us adapt the way we talk so that Alexa/Siri and similar Human-Computer Interaction (HCI) systems understand us. Imagine having to make such adjustments in our emotion expressions as well! Latest HCI systems understand (recognise) users' emotions from speech. Such systems are receiving strong interest due to the demand for contactless interaction. They are being introduced rapidly in Aotearoa as well. With speech technology research concentrating on a few well-resourced languages (99 out of 7097 world languages) like American-English, emotion recognition models are trained only on these languages. Speech technology used in HC I is thus biased against speakers of under-resourced languages like te reo Māori. This project aims to address this bias by developing a culturally-congruent Speech Emotion Recognition (SER) system for te reo. Before we proceed to technology development in Māori emotions, mātauranga Māori via feedback from te reo speakers will guide the process of defining emotions specifically in te reo, rather than using their seemingly-close English equivalents. This consultation with te reo speakers will form the basis for developing an emotional speech framework for te reo, and lead to testing the framework on a SER system. The developed te reo Māori emotional speech framework will lead way to speech technology for Aotearoa from Aotearoa which can be used by technology developers who currently do not have Aotearoa-specific frameworks to use. This will be the first research if its kind into indigenous emotions technology, thereby paving way for other languages to develop frameworks following a culturally-congruent approach.</w:t>
            </w:r>
          </w:p>
          <w:p w14:paraId="2797B9DC" w14:textId="4D135CD6" w:rsidR="00EA721A" w:rsidRPr="00935FB1" w:rsidRDefault="00EA721A" w:rsidP="00EA721A">
            <w:pPr>
              <w:jc w:val="both"/>
              <w:rPr>
                <w:rFonts w:ascii="Cambria" w:hAnsi="Cambria"/>
              </w:rPr>
            </w:pPr>
          </w:p>
        </w:tc>
      </w:tr>
      <w:tr w:rsidR="00EA721A" w:rsidRPr="00935FB1" w14:paraId="26DF4C60" w14:textId="77777777" w:rsidTr="00F51873">
        <w:tc>
          <w:tcPr>
            <w:tcW w:w="9016" w:type="dxa"/>
          </w:tcPr>
          <w:p w14:paraId="6896E606" w14:textId="77777777" w:rsidR="00EA721A" w:rsidRPr="00935FB1" w:rsidRDefault="00EA721A" w:rsidP="00EA721A">
            <w:pPr>
              <w:rPr>
                <w:rFonts w:ascii="Cambria" w:hAnsi="Cambria"/>
                <w:b/>
                <w:bCs/>
              </w:rPr>
            </w:pPr>
            <w:r w:rsidRPr="00935FB1">
              <w:rPr>
                <w:rFonts w:ascii="Cambria" w:hAnsi="Cambria"/>
                <w:b/>
                <w:bCs/>
              </w:rPr>
              <w:t>Research Proposal:</w:t>
            </w:r>
          </w:p>
          <w:p w14:paraId="2DFB03C5" w14:textId="3F0453CF" w:rsidR="00EA721A" w:rsidRDefault="00EA721A" w:rsidP="00D54394">
            <w:pPr>
              <w:jc w:val="both"/>
              <w:rPr>
                <w:rFonts w:ascii="Cambria" w:hAnsi="Cambria"/>
              </w:rPr>
            </w:pPr>
            <w:r w:rsidRPr="00935FB1">
              <w:rPr>
                <w:rFonts w:ascii="Cambria" w:hAnsi="Cambria"/>
              </w:rPr>
              <w:t xml:space="preserve">Include an outline of your proposed research approach for the </w:t>
            </w:r>
            <w:r w:rsidR="00D54394" w:rsidRPr="00935FB1">
              <w:rPr>
                <w:rFonts w:ascii="Cambria" w:hAnsi="Cambria"/>
              </w:rPr>
              <w:t>above-described</w:t>
            </w:r>
            <w:r w:rsidRPr="00935FB1">
              <w:rPr>
                <w:rFonts w:ascii="Cambria" w:hAnsi="Cambria"/>
              </w:rPr>
              <w:t xml:space="preserve"> research. This does not need to be a fully developed proposal but could include your expertise (methods or approaches you use/are interested in using), community connections and research ideas/plan.</w:t>
            </w:r>
          </w:p>
          <w:p w14:paraId="1ED7DBA5" w14:textId="24100F08" w:rsidR="00935FB1" w:rsidRDefault="00935FB1" w:rsidP="00EA721A">
            <w:pPr>
              <w:rPr>
                <w:rFonts w:ascii="Cambria" w:hAnsi="Cambria"/>
              </w:rPr>
            </w:pPr>
          </w:p>
          <w:p w14:paraId="171D6FCA" w14:textId="77777777" w:rsidR="00D54394" w:rsidRPr="00935FB1" w:rsidRDefault="00D54394" w:rsidP="00EA721A">
            <w:pPr>
              <w:rPr>
                <w:rFonts w:ascii="Cambria" w:hAnsi="Cambria"/>
              </w:rPr>
            </w:pPr>
          </w:p>
          <w:p w14:paraId="0A317843" w14:textId="5A1216DE" w:rsidR="00EA721A" w:rsidRPr="00935FB1" w:rsidRDefault="00EA721A" w:rsidP="00EA721A">
            <w:pPr>
              <w:rPr>
                <w:rFonts w:ascii="Cambria" w:hAnsi="Cambria"/>
              </w:rPr>
            </w:pPr>
            <w:r w:rsidRPr="00935FB1">
              <w:rPr>
                <w:rFonts w:ascii="Cambria" w:hAnsi="Cambria"/>
              </w:rPr>
              <w:t>(upto 5 pages)</w:t>
            </w:r>
          </w:p>
        </w:tc>
      </w:tr>
      <w:tr w:rsidR="00EA721A" w:rsidRPr="00935FB1" w14:paraId="7B48B721" w14:textId="77777777" w:rsidTr="002422D3">
        <w:tc>
          <w:tcPr>
            <w:tcW w:w="9016" w:type="dxa"/>
          </w:tcPr>
          <w:p w14:paraId="7B382222" w14:textId="77777777" w:rsidR="00EA721A" w:rsidRPr="00935FB1" w:rsidRDefault="00EA721A" w:rsidP="00EA721A">
            <w:pPr>
              <w:rPr>
                <w:rFonts w:ascii="Cambria" w:hAnsi="Cambria"/>
                <w:b/>
                <w:bCs/>
              </w:rPr>
            </w:pPr>
            <w:r w:rsidRPr="00935FB1">
              <w:rPr>
                <w:rFonts w:ascii="Cambria" w:hAnsi="Cambria"/>
                <w:b/>
                <w:bCs/>
              </w:rPr>
              <w:lastRenderedPageBreak/>
              <w:t>Te Hiku Media and Papa Reo Vision:</w:t>
            </w:r>
          </w:p>
          <w:p w14:paraId="26571F28" w14:textId="77777777" w:rsidR="00EA721A" w:rsidRPr="00935FB1" w:rsidRDefault="00EA721A" w:rsidP="00EA721A">
            <w:pPr>
              <w:rPr>
                <w:rFonts w:ascii="Cambria" w:hAnsi="Cambria"/>
                <w:b/>
                <w:bCs/>
              </w:rPr>
            </w:pPr>
            <w:r w:rsidRPr="00935FB1">
              <w:rPr>
                <w:rFonts w:ascii="Cambria" w:hAnsi="Cambria"/>
              </w:rPr>
              <w:t>How does the proposed research and/or people involved in the project align with Te Hiku Media and the Papa Reo project’s vision, guiding principles, and/or strategic focus areas</w:t>
            </w:r>
            <w:r w:rsidRPr="00935FB1">
              <w:rPr>
                <w:rStyle w:val="FootnoteReference"/>
                <w:rFonts w:ascii="Cambria" w:hAnsi="Cambria"/>
              </w:rPr>
              <w:footnoteReference w:id="1"/>
            </w:r>
            <w:r w:rsidRPr="00935FB1">
              <w:rPr>
                <w:rFonts w:ascii="Cambria" w:hAnsi="Cambria"/>
              </w:rPr>
              <w:t xml:space="preserve"> ?</w:t>
            </w:r>
          </w:p>
          <w:p w14:paraId="0D38C221" w14:textId="77777777" w:rsidR="00EA721A" w:rsidRDefault="00EA721A" w:rsidP="00EA721A">
            <w:pPr>
              <w:rPr>
                <w:rFonts w:ascii="Cambria" w:hAnsi="Cambria"/>
                <w:b/>
                <w:bCs/>
              </w:rPr>
            </w:pPr>
          </w:p>
          <w:p w14:paraId="3273266C" w14:textId="78CCD535" w:rsidR="00D54394" w:rsidRDefault="00D54394" w:rsidP="00EA721A">
            <w:pPr>
              <w:rPr>
                <w:rFonts w:ascii="Cambria" w:hAnsi="Cambria"/>
              </w:rPr>
            </w:pPr>
            <w:r w:rsidRPr="00D54394">
              <w:rPr>
                <w:rFonts w:ascii="Cambria" w:hAnsi="Cambria"/>
              </w:rPr>
              <w:t>(</w:t>
            </w:r>
            <w:r>
              <w:rPr>
                <w:rFonts w:ascii="Cambria" w:hAnsi="Cambria"/>
              </w:rPr>
              <w:t>u</w:t>
            </w:r>
            <w:r w:rsidRPr="00D54394">
              <w:rPr>
                <w:rFonts w:ascii="Cambria" w:hAnsi="Cambria"/>
              </w:rPr>
              <w:t xml:space="preserve">pto </w:t>
            </w:r>
            <w:r w:rsidR="003C0AFE">
              <w:rPr>
                <w:rFonts w:ascii="Cambria" w:hAnsi="Cambria"/>
              </w:rPr>
              <w:t>1</w:t>
            </w:r>
            <w:r w:rsidRPr="00D54394">
              <w:rPr>
                <w:rFonts w:ascii="Cambria" w:hAnsi="Cambria"/>
              </w:rPr>
              <w:t xml:space="preserve"> page)</w:t>
            </w:r>
          </w:p>
          <w:p w14:paraId="12D11CC0" w14:textId="1D8C8265" w:rsidR="00D54394" w:rsidRPr="00D54394" w:rsidRDefault="00D54394" w:rsidP="00EA721A">
            <w:pPr>
              <w:rPr>
                <w:rFonts w:ascii="Cambria" w:hAnsi="Cambria"/>
              </w:rPr>
            </w:pPr>
          </w:p>
        </w:tc>
      </w:tr>
      <w:tr w:rsidR="00A5363A" w:rsidRPr="00935FB1" w14:paraId="7C8A2C58" w14:textId="77777777" w:rsidTr="002422D3">
        <w:tc>
          <w:tcPr>
            <w:tcW w:w="9016" w:type="dxa"/>
          </w:tcPr>
          <w:p w14:paraId="772AEEA8" w14:textId="77777777" w:rsidR="00A5363A" w:rsidRPr="00935FB1" w:rsidRDefault="00A5363A" w:rsidP="00EA721A">
            <w:pPr>
              <w:rPr>
                <w:rFonts w:ascii="Cambria" w:hAnsi="Cambria"/>
                <w:b/>
                <w:bCs/>
                <w:lang w:val="en-NZ"/>
              </w:rPr>
            </w:pPr>
            <w:r w:rsidRPr="00935FB1">
              <w:rPr>
                <w:rFonts w:ascii="Cambria" w:hAnsi="Cambria"/>
                <w:b/>
                <w:bCs/>
              </w:rPr>
              <w:t>Vision M</w:t>
            </w:r>
            <w:r w:rsidRPr="00935FB1">
              <w:rPr>
                <w:rFonts w:ascii="Cambria" w:hAnsi="Cambria"/>
                <w:b/>
                <w:bCs/>
                <w:lang w:val="en-NZ"/>
              </w:rPr>
              <w:t>ātauranga:</w:t>
            </w:r>
          </w:p>
          <w:p w14:paraId="4F3BBF4A" w14:textId="77777777" w:rsidR="00A5363A" w:rsidRDefault="00A5363A" w:rsidP="00EA721A">
            <w:pPr>
              <w:rPr>
                <w:rFonts w:ascii="Cambria" w:hAnsi="Cambria"/>
                <w:lang w:val="en-NZ"/>
              </w:rPr>
            </w:pPr>
            <w:r w:rsidRPr="00935FB1">
              <w:rPr>
                <w:rFonts w:ascii="Cambria" w:hAnsi="Cambria"/>
                <w:lang w:val="en-NZ"/>
              </w:rPr>
              <w:t>Explain in your own words how this project aligns with Vision Mātauranga</w:t>
            </w:r>
            <w:r w:rsidRPr="00935FB1">
              <w:rPr>
                <w:rStyle w:val="FootnoteReference"/>
                <w:rFonts w:ascii="Cambria" w:hAnsi="Cambria"/>
                <w:lang w:val="en-NZ"/>
              </w:rPr>
              <w:footnoteReference w:id="2"/>
            </w:r>
            <w:r w:rsidRPr="00935FB1">
              <w:rPr>
                <w:rFonts w:ascii="Cambria" w:hAnsi="Cambria"/>
                <w:lang w:val="en-NZ"/>
              </w:rPr>
              <w:t xml:space="preserve">. </w:t>
            </w:r>
          </w:p>
          <w:p w14:paraId="3BE1D72A" w14:textId="77777777" w:rsidR="00935FB1" w:rsidRDefault="00935FB1" w:rsidP="00EA721A">
            <w:pPr>
              <w:rPr>
                <w:rFonts w:ascii="Cambria" w:hAnsi="Cambria"/>
                <w:lang w:val="en-NZ"/>
              </w:rPr>
            </w:pPr>
          </w:p>
          <w:p w14:paraId="6CACC3E2" w14:textId="3AE3AD4A" w:rsidR="00D54394" w:rsidRDefault="00D54394" w:rsidP="00EA721A">
            <w:pPr>
              <w:rPr>
                <w:rFonts w:ascii="Cambria" w:hAnsi="Cambria"/>
                <w:lang w:val="en-NZ"/>
              </w:rPr>
            </w:pPr>
            <w:r>
              <w:rPr>
                <w:rFonts w:ascii="Cambria" w:hAnsi="Cambria"/>
                <w:lang w:val="en-NZ"/>
              </w:rPr>
              <w:t xml:space="preserve">(upto </w:t>
            </w:r>
            <w:r w:rsidR="003C0AFE">
              <w:rPr>
                <w:rFonts w:ascii="Cambria" w:hAnsi="Cambria"/>
                <w:lang w:val="en-NZ"/>
              </w:rPr>
              <w:t>1</w:t>
            </w:r>
            <w:r>
              <w:rPr>
                <w:rFonts w:ascii="Cambria" w:hAnsi="Cambria"/>
                <w:lang w:val="en-NZ"/>
              </w:rPr>
              <w:t xml:space="preserve"> page)</w:t>
            </w:r>
          </w:p>
          <w:p w14:paraId="25CB1FA8" w14:textId="09F73B5B" w:rsidR="003C0AFE" w:rsidRPr="00935FB1" w:rsidRDefault="003C0AFE" w:rsidP="00EA721A">
            <w:pPr>
              <w:rPr>
                <w:rFonts w:ascii="Cambria" w:hAnsi="Cambria"/>
                <w:lang w:val="en-NZ"/>
              </w:rPr>
            </w:pPr>
          </w:p>
        </w:tc>
      </w:tr>
      <w:tr w:rsidR="003C0AFE" w:rsidRPr="00935FB1" w14:paraId="65E13103" w14:textId="77777777" w:rsidTr="002422D3">
        <w:tc>
          <w:tcPr>
            <w:tcW w:w="9016" w:type="dxa"/>
          </w:tcPr>
          <w:p w14:paraId="06B9821F" w14:textId="1CE14A97" w:rsidR="003C0AFE" w:rsidRPr="00935FB1" w:rsidRDefault="003C0AFE" w:rsidP="003C0AFE">
            <w:pPr>
              <w:rPr>
                <w:rFonts w:ascii="Cambria" w:hAnsi="Cambria"/>
                <w:b/>
                <w:bCs/>
                <w:lang w:val="en-NZ"/>
              </w:rPr>
            </w:pPr>
            <w:r>
              <w:rPr>
                <w:rFonts w:ascii="Cambria" w:hAnsi="Cambria"/>
                <w:b/>
                <w:bCs/>
              </w:rPr>
              <w:t>About you:</w:t>
            </w:r>
          </w:p>
          <w:p w14:paraId="15C196B6" w14:textId="1D0D7148" w:rsidR="003C0AFE" w:rsidRDefault="003C0AFE" w:rsidP="003C0AFE">
            <w:pPr>
              <w:rPr>
                <w:rFonts w:ascii="Cambria" w:hAnsi="Cambria"/>
                <w:lang w:val="en-NZ"/>
              </w:rPr>
            </w:pPr>
            <w:r>
              <w:rPr>
                <w:rFonts w:ascii="Cambria" w:hAnsi="Cambria"/>
                <w:lang w:val="en-NZ"/>
              </w:rPr>
              <w:t>Explain why you think you are suited to do this project.</w:t>
            </w:r>
          </w:p>
          <w:p w14:paraId="3EBF877A" w14:textId="77777777" w:rsidR="003C0AFE" w:rsidRDefault="003C0AFE" w:rsidP="003C0AFE">
            <w:pPr>
              <w:rPr>
                <w:rFonts w:ascii="Cambria" w:hAnsi="Cambria"/>
                <w:lang w:val="en-NZ"/>
              </w:rPr>
            </w:pPr>
          </w:p>
          <w:p w14:paraId="4F395791" w14:textId="54BD3879" w:rsidR="003C0AFE" w:rsidRPr="00935FB1" w:rsidRDefault="003C0AFE" w:rsidP="003C0AFE">
            <w:pPr>
              <w:rPr>
                <w:rFonts w:ascii="Cambria" w:hAnsi="Cambria"/>
                <w:b/>
                <w:bCs/>
              </w:rPr>
            </w:pPr>
            <w:r>
              <w:rPr>
                <w:rFonts w:ascii="Cambria" w:hAnsi="Cambria"/>
                <w:lang w:val="en-NZ"/>
              </w:rPr>
              <w:t>(upto 1 page)</w:t>
            </w:r>
          </w:p>
        </w:tc>
      </w:tr>
    </w:tbl>
    <w:p w14:paraId="11878180" w14:textId="77777777" w:rsidR="002169CC" w:rsidRPr="00935FB1" w:rsidRDefault="002169CC" w:rsidP="002169CC">
      <w:pPr>
        <w:rPr>
          <w:rFonts w:ascii="Cambria" w:hAnsi="Cambria"/>
          <w:b/>
          <w:bCs/>
        </w:rPr>
      </w:pPr>
    </w:p>
    <w:sectPr w:rsidR="002169CC" w:rsidRPr="00935FB1" w:rsidSect="0005723B">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2D6B5" w14:textId="77777777" w:rsidR="00EA721A" w:rsidRDefault="00EA721A" w:rsidP="00EA721A">
      <w:pPr>
        <w:spacing w:after="0" w:line="240" w:lineRule="auto"/>
      </w:pPr>
      <w:r>
        <w:separator/>
      </w:r>
    </w:p>
  </w:endnote>
  <w:endnote w:type="continuationSeparator" w:id="0">
    <w:p w14:paraId="6F9514EC" w14:textId="77777777" w:rsidR="00EA721A" w:rsidRDefault="00EA721A" w:rsidP="00EA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Kartika">
    <w:charset w:val="00"/>
    <w:family w:val="roman"/>
    <w:pitch w:val="variable"/>
    <w:sig w:usb0="008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743EE" w14:textId="77777777" w:rsidR="00EA721A" w:rsidRDefault="00EA721A" w:rsidP="00EA721A">
      <w:pPr>
        <w:spacing w:after="0" w:line="240" w:lineRule="auto"/>
      </w:pPr>
      <w:r>
        <w:separator/>
      </w:r>
    </w:p>
  </w:footnote>
  <w:footnote w:type="continuationSeparator" w:id="0">
    <w:p w14:paraId="1BBC7DD0" w14:textId="77777777" w:rsidR="00EA721A" w:rsidRDefault="00EA721A" w:rsidP="00EA721A">
      <w:pPr>
        <w:spacing w:after="0" w:line="240" w:lineRule="auto"/>
      </w:pPr>
      <w:r>
        <w:continuationSeparator/>
      </w:r>
    </w:p>
  </w:footnote>
  <w:footnote w:id="1">
    <w:p w14:paraId="4848A80D" w14:textId="547FC55D" w:rsidR="00EA721A" w:rsidRDefault="00EA721A">
      <w:pPr>
        <w:pStyle w:val="FootnoteText"/>
      </w:pPr>
      <w:r>
        <w:rPr>
          <w:rStyle w:val="FootnoteReference"/>
        </w:rPr>
        <w:footnoteRef/>
      </w:r>
      <w:r>
        <w:t xml:space="preserve"> </w:t>
      </w:r>
      <w:r>
        <w:rPr>
          <w:color w:val="000000"/>
          <w:sz w:val="18"/>
          <w:szCs w:val="18"/>
        </w:rPr>
        <w:t xml:space="preserve">See: </w:t>
      </w:r>
      <w:hyperlink r:id="rId1">
        <w:r>
          <w:rPr>
            <w:color w:val="0000FF"/>
            <w:sz w:val="18"/>
            <w:szCs w:val="18"/>
            <w:u w:val="single"/>
          </w:rPr>
          <w:t>https://papareo.nz/</w:t>
        </w:r>
      </w:hyperlink>
      <w:r>
        <w:rPr>
          <w:color w:val="000000"/>
          <w:sz w:val="18"/>
          <w:szCs w:val="18"/>
        </w:rPr>
        <w:t xml:space="preserve"> for more information on the Papa Reo </w:t>
      </w:r>
      <w:r>
        <w:rPr>
          <w:sz w:val="18"/>
          <w:szCs w:val="18"/>
        </w:rPr>
        <w:t>p</w:t>
      </w:r>
      <w:r>
        <w:rPr>
          <w:color w:val="000000"/>
          <w:sz w:val="18"/>
          <w:szCs w:val="18"/>
        </w:rPr>
        <w:t>roject.</w:t>
      </w:r>
    </w:p>
  </w:footnote>
  <w:footnote w:id="2">
    <w:p w14:paraId="1449223C" w14:textId="646A787B" w:rsidR="00A5363A" w:rsidRPr="00A5363A" w:rsidRDefault="00A5363A">
      <w:pPr>
        <w:pStyle w:val="FootnoteText"/>
        <w:rPr>
          <w:lang w:val="en-NZ"/>
        </w:rPr>
      </w:pPr>
      <w:r>
        <w:rPr>
          <w:rStyle w:val="FootnoteReference"/>
        </w:rPr>
        <w:footnoteRef/>
      </w:r>
      <w:r>
        <w:t xml:space="preserve"> </w:t>
      </w:r>
      <w:r w:rsidRPr="00A5363A">
        <w:rPr>
          <w:lang w:val="en-NZ"/>
        </w:rPr>
        <w:t>https://www.sftichallenge.govt.nz/for-researchers/vision-mataurang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278A4" w14:textId="5F0BA606" w:rsidR="00935FB1" w:rsidRDefault="00935FB1">
    <w:pPr>
      <w:pStyle w:val="Header"/>
    </w:pPr>
    <w:r>
      <w:rPr>
        <w:noProof/>
      </w:rPr>
      <w:drawing>
        <wp:anchor distT="0" distB="0" distL="114300" distR="114300" simplePos="0" relativeHeight="251659264" behindDoc="0" locked="0" layoutInCell="1" allowOverlap="1" wp14:anchorId="786A8BA8" wp14:editId="41A9B193">
          <wp:simplePos x="0" y="0"/>
          <wp:positionH relativeFrom="column">
            <wp:posOffset>2647950</wp:posOffset>
          </wp:positionH>
          <wp:positionV relativeFrom="paragraph">
            <wp:posOffset>-24130</wp:posOffset>
          </wp:positionV>
          <wp:extent cx="1485900" cy="5359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5900" cy="53594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21D1D531" wp14:editId="052FD2ED">
          <wp:simplePos x="0" y="0"/>
          <wp:positionH relativeFrom="column">
            <wp:posOffset>4349750</wp:posOffset>
          </wp:positionH>
          <wp:positionV relativeFrom="paragraph">
            <wp:posOffset>-38100</wp:posOffset>
          </wp:positionV>
          <wp:extent cx="1416050" cy="530860"/>
          <wp:effectExtent l="0" t="0" r="0"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16050" cy="530860"/>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0ABE5987" wp14:editId="0DFEBED3">
          <wp:simplePos x="0" y="0"/>
          <wp:positionH relativeFrom="column">
            <wp:posOffset>-444500</wp:posOffset>
          </wp:positionH>
          <wp:positionV relativeFrom="paragraph">
            <wp:posOffset>20320</wp:posOffset>
          </wp:positionV>
          <wp:extent cx="2971800" cy="4800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971800" cy="48006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zQ0MTOyMDU2NrVU0lEKTi0uzszPAykwqgUAl449kiwAAAA="/>
  </w:docVars>
  <w:rsids>
    <w:rsidRoot w:val="009349AD"/>
    <w:rsid w:val="00013669"/>
    <w:rsid w:val="0005723B"/>
    <w:rsid w:val="002169CC"/>
    <w:rsid w:val="00256458"/>
    <w:rsid w:val="003C0AFE"/>
    <w:rsid w:val="009349AD"/>
    <w:rsid w:val="00935FB1"/>
    <w:rsid w:val="00A5363A"/>
    <w:rsid w:val="00BB094C"/>
    <w:rsid w:val="00D54394"/>
    <w:rsid w:val="00E516C9"/>
    <w:rsid w:val="00EA721A"/>
  </w:rsids>
  <m:mathPr>
    <m:mathFont m:val="Cambria Math"/>
    <m:brkBin m:val="before"/>
    <m:brkBinSub m:val="--"/>
    <m:smallFrac m:val="0"/>
    <m:dispDef/>
    <m:lMargin m:val="0"/>
    <m:rMargin m:val="0"/>
    <m:defJc m:val="centerGroup"/>
    <m:wrapIndent m:val="1440"/>
    <m:intLim m:val="subSup"/>
    <m:naryLim m:val="undOvr"/>
  </m:mathPr>
  <w:themeFontLang w:val="en-NZ" w:bidi="ml-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C588A7"/>
  <w15:chartTrackingRefBased/>
  <w15:docId w15:val="{C844C2F1-3ED6-4435-9CBC-D183D8FAF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Arial Unicode MS"/>
        <w:sz w:val="22"/>
        <w:szCs w:val="22"/>
        <w:lang w:val="en-US" w:eastAsia="en-US" w:bidi="ml-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69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69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A72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721A"/>
    <w:rPr>
      <w:sz w:val="20"/>
      <w:szCs w:val="20"/>
    </w:rPr>
  </w:style>
  <w:style w:type="character" w:styleId="FootnoteReference">
    <w:name w:val="footnote reference"/>
    <w:basedOn w:val="DefaultParagraphFont"/>
    <w:uiPriority w:val="99"/>
    <w:semiHidden/>
    <w:unhideWhenUsed/>
    <w:rsid w:val="00EA721A"/>
    <w:rPr>
      <w:vertAlign w:val="superscript"/>
    </w:rPr>
  </w:style>
  <w:style w:type="paragraph" w:styleId="Header">
    <w:name w:val="header"/>
    <w:basedOn w:val="Normal"/>
    <w:link w:val="HeaderChar"/>
    <w:uiPriority w:val="99"/>
    <w:unhideWhenUsed/>
    <w:rsid w:val="00EA72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721A"/>
  </w:style>
  <w:style w:type="paragraph" w:styleId="Footer">
    <w:name w:val="footer"/>
    <w:basedOn w:val="Normal"/>
    <w:link w:val="FooterChar"/>
    <w:uiPriority w:val="99"/>
    <w:unhideWhenUsed/>
    <w:rsid w:val="00EA72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72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papareo.nz/"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BCA70-EB63-4BD2-8868-463A3456A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428</Words>
  <Characters>244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in James</dc:creator>
  <cp:keywords/>
  <dc:description/>
  <cp:lastModifiedBy>Jesin James</cp:lastModifiedBy>
  <cp:revision>6</cp:revision>
  <dcterms:created xsi:type="dcterms:W3CDTF">2021-12-16T20:45:00Z</dcterms:created>
  <dcterms:modified xsi:type="dcterms:W3CDTF">2022-01-13T01:43:00Z</dcterms:modified>
</cp:coreProperties>
</file>